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2.jpg" ContentType="image/jpeg"/>
  <Override PartName="/word/media/rId23.jpg" ContentType="image/jpeg"/>
  <Override PartName="/word/media/rId25.jpg" ContentType="image/jpeg"/>
  <Override PartName="/word/media/rId24.jpg" ContentType="image/jpe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отчёт-по-3-этапу-проекта"/>
    <w:p>
      <w:pPr>
        <w:pStyle w:val="Heading1"/>
      </w:pPr>
      <w:r>
        <w:t xml:space="preserve">Отчёт по 3 этапу проекта</w:t>
      </w:r>
    </w:p>
    <w:bookmarkStart w:id="26" w:name="цель-работы"/>
    <w:p>
      <w:pPr>
        <w:pStyle w:val="Heading3"/>
      </w:pPr>
      <w:r>
        <w:t xml:space="preserve">Цель работы</w:t>
      </w:r>
    </w:p>
    <w:p>
      <w:pPr>
        <w:pStyle w:val="FirstParagraph"/>
      </w:pPr>
      <w:r>
        <w:t xml:space="preserve">Добавить на персональный сайт данные о способностях, образовании и опыте; опубликовать два поста</w:t>
      </w:r>
      <w:r>
        <w:t xml:space="preserve"> </w:t>
      </w:r>
      <w:r>
        <w:t xml:space="preserve">### Ход выполнения работы</w:t>
      </w:r>
      <w:r>
        <w:t xml:space="preserve"> </w:t>
      </w:r>
      <w:r>
        <w:t xml:space="preserve">#### 1. Изменили информацию в папке content/home в необходимых файлах.</w:t>
      </w:r>
      <w:r>
        <w:t xml:space="preserve"> </w:t>
      </w:r>
      <w:r>
        <w:drawing>
          <wp:inline>
            <wp:extent cx="5334000" cy="4462262"/>
            <wp:effectExtent b="0" l="0" r="0" t="0"/>
            <wp:docPr descr="photo1" title="" id="1" name="Picture"/>
            <a:graphic>
              <a:graphicData uri="http://schemas.openxmlformats.org/drawingml/2006/picture">
                <pic:pic>
                  <pic:nvPicPr>
                    <pic:cNvPr descr="https://sun9-10.userapi.com/s/v1/if2/piqCpjOSLmXCeWIv7EX0Y_WYmdyaXGUvGNknRKMy5jIwcDdlIemjOC36Py1le2SLkyKZvBAUO4OAsOjXEAsTpbIx.jpg?size=618x517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2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446436"/>
            <wp:effectExtent b="0" l="0" r="0" t="0"/>
            <wp:docPr descr="photo2" title="" id="1" name="Picture"/>
            <a:graphic>
              <a:graphicData uri="http://schemas.openxmlformats.org/drawingml/2006/picture">
                <pic:pic>
                  <pic:nvPicPr>
                    <pic:cNvPr descr="https://sun9-77.userapi.com/s/v1/if2/glU4h17l98VjjzhaGmDRLFvZDcc66GmCkuTDCIDuM3VNW5zeN-cn9JTZCyfM-l8qV2TzsMgxZ0pZiB1RbgEuiZXw.jpg?size=619x516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6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429201"/>
            <wp:effectExtent b="0" l="0" r="0" t="0"/>
            <wp:docPr descr="photo3" title="" id="1" name="Picture"/>
            <a:graphic>
              <a:graphicData uri="http://schemas.openxmlformats.org/drawingml/2006/picture">
                <pic:pic>
                  <pic:nvPicPr>
                    <pic:cNvPr descr="https://sun9-19.userapi.com/s/v1/if2/U9nFaJ7DsdiEgC7R1phNLvBNHeqywb6ZlP-HFM8DxTeNIPXiAWgP7Z1a8NMFufSa_WT53_zTQQyZAtrIhhyukniZ.jpg?size=619x514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9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2. Отправили изменения в Github и открыли сайт</w:t>
      </w:r>
      <w:r>
        <w:t xml:space="preserve"> </w:t>
      </w:r>
      <w:r>
        <w:drawing>
          <wp:inline>
            <wp:extent cx="5334000" cy="2511307"/>
            <wp:effectExtent b="0" l="0" r="0" t="0"/>
            <wp:docPr descr="photo4" title="" id="1" name="Picture"/>
            <a:graphic>
              <a:graphicData uri="http://schemas.openxmlformats.org/drawingml/2006/picture">
                <pic:pic>
                  <pic:nvPicPr>
                    <pic:cNvPr descr="https://sun9-38.userapi.com/s/v1/if2/OAbMKY7VuLgzpiqYFPDMpT2a4nOie-K9-v3ugu24zr_QvbZZjDTXzUMxkoVWjH9rfKxmKg_jiCVSy_mXFtszYH88.jpg?size=1319x621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1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831919"/>
            <wp:effectExtent b="0" l="0" r="0" t="0"/>
            <wp:docPr descr="photo5" title="" id="1" name="Picture"/>
            <a:graphic>
              <a:graphicData uri="http://schemas.openxmlformats.org/drawingml/2006/picture">
                <pic:pic>
                  <pic:nvPicPr>
                    <pic:cNvPr descr="https://sun9-67.userapi.com/s/v1/if2/eHoBv0fX3tqMh9g3VsHli5HejVmYcZQNXbbxSsmV2XxaYUYSGDNNb60FNHFoZF40gYisfJ0gcldkoYi3rnsllAfj.jpg?size=1319x453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1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3. Написали и отправили два поста</w:t>
      </w:r>
      <w:r>
        <w:t xml:space="preserve"> </w:t>
      </w:r>
      <w:r>
        <w:drawing>
          <wp:inline>
            <wp:extent cx="5334000" cy="2515351"/>
            <wp:effectExtent b="0" l="0" r="0" t="0"/>
            <wp:docPr descr="photo6" title="" id="1" name="Picture"/>
            <a:graphic>
              <a:graphicData uri="http://schemas.openxmlformats.org/drawingml/2006/picture">
                <pic:pic>
                  <pic:nvPicPr>
                    <pic:cNvPr descr="https://sun9-61.userapi.com/s/v1/if2/dmT2cHwWfGshEb6mm6oihE2VYyJVodu52kiSDW0_V9huUXZemYn-b5cPeFL2Wq7WQLMKCBr9uTz100kXtu8LyCqz.jpg?size=1319x622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5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Выводы</w:t>
      </w:r>
      <w:r>
        <w:t xml:space="preserve"> </w:t>
      </w:r>
      <w:r>
        <w:t xml:space="preserve">Я продолжил редактировать информацию на персональном сайте и публиковать новые посты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2" Target="media/rId22.jpg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4" Target="media/rId24.jp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4T12:47:15Z</dcterms:created>
  <dcterms:modified xsi:type="dcterms:W3CDTF">2022-05-14T12:4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